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2A8656" w14:textId="7E0BAAE0" w:rsidR="00B67DEE" w:rsidRPr="00FB7E47" w:rsidRDefault="005E30B0" w:rsidP="00B67DEE">
      <w:pPr>
        <w:jc w:val="center"/>
        <w:rPr>
          <w:rFonts w:ascii="Arial" w:hAnsi="Arial" w:cs="Arial"/>
          <w:b/>
          <w:color w:val="FF0000"/>
          <w:sz w:val="36"/>
          <w:szCs w:val="36"/>
          <w:u w:val="single"/>
        </w:rPr>
      </w:pPr>
      <w:r>
        <w:rPr>
          <w:rFonts w:ascii="Arial" w:hAnsi="Arial" w:cs="Arial"/>
          <w:b/>
          <w:noProof/>
          <w:color w:val="FF0000"/>
          <w:sz w:val="36"/>
          <w:szCs w:val="36"/>
          <w:u w:val="single"/>
        </w:rPr>
        <w:drawing>
          <wp:inline distT="0" distB="0" distL="0" distR="0" wp14:anchorId="20A74857" wp14:editId="71F1D9BD">
            <wp:extent cx="4851772" cy="137901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ction Header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284" cy="140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7DEE" w:rsidRPr="00FB7E47">
        <w:rPr>
          <w:rFonts w:ascii="Arial" w:hAnsi="Arial" w:cs="Arial"/>
          <w:b/>
          <w:color w:val="FF0000"/>
          <w:sz w:val="36"/>
          <w:szCs w:val="36"/>
          <w:u w:val="single"/>
        </w:rPr>
        <w:t xml:space="preserve">   </w:t>
      </w:r>
    </w:p>
    <w:p w14:paraId="6D73EBC3" w14:textId="434FB2FB" w:rsidR="00FA7FFA" w:rsidRPr="001A531B" w:rsidRDefault="00FA7FFA" w:rsidP="008A1838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663B1594" w14:textId="6252DAC1" w:rsidR="00D776A1" w:rsidRDefault="005E30B0" w:rsidP="001A531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ANNUAL FUNDRAISING AUCTION</w:t>
      </w:r>
      <w:r w:rsidR="0091109C" w:rsidRPr="001A531B">
        <w:rPr>
          <w:rFonts w:ascii="Arial" w:hAnsi="Arial" w:cs="Arial"/>
          <w:b/>
          <w:bCs/>
          <w:sz w:val="32"/>
          <w:szCs w:val="32"/>
        </w:rPr>
        <w:t xml:space="preserve"> </w:t>
      </w:r>
      <w:r w:rsidR="00D776A1">
        <w:rPr>
          <w:rFonts w:ascii="Arial" w:hAnsi="Arial" w:cs="Arial"/>
          <w:b/>
          <w:bCs/>
          <w:sz w:val="32"/>
          <w:szCs w:val="32"/>
        </w:rPr>
        <w:t>– November 18, 2017</w:t>
      </w:r>
    </w:p>
    <w:p w14:paraId="46D51397" w14:textId="2AF8781A" w:rsidR="00C065A5" w:rsidRDefault="00D3102C" w:rsidP="001A531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Item Donor</w:t>
      </w:r>
      <w:r w:rsidR="00D776A1">
        <w:rPr>
          <w:rFonts w:ascii="Arial" w:hAnsi="Arial" w:cs="Arial"/>
          <w:b/>
          <w:bCs/>
          <w:sz w:val="32"/>
          <w:szCs w:val="32"/>
        </w:rPr>
        <w:t xml:space="preserve"> Form</w:t>
      </w:r>
    </w:p>
    <w:p w14:paraId="19245052" w14:textId="6285D52B" w:rsidR="008A1838" w:rsidRPr="008A1838" w:rsidRDefault="008A1838" w:rsidP="008A1838">
      <w:pPr>
        <w:autoSpaceDE w:val="0"/>
        <w:autoSpaceDN w:val="0"/>
        <w:adjustRightInd w:val="0"/>
        <w:spacing w:after="120"/>
        <w:jc w:val="center"/>
        <w:rPr>
          <w:rFonts w:ascii="Arial" w:hAnsi="Arial" w:cs="Arial"/>
          <w:b/>
          <w:bCs/>
          <w:color w:val="000000"/>
          <w:szCs w:val="32"/>
        </w:rPr>
      </w:pPr>
      <w:r w:rsidRPr="008F4D00">
        <w:rPr>
          <w:rFonts w:ascii="Arial" w:hAnsi="Arial" w:cs="Arial"/>
          <w:b/>
          <w:bCs/>
          <w:color w:val="FF0000"/>
          <w:szCs w:val="32"/>
        </w:rPr>
        <w:t>Use this form or visit: www.svbgc.org/auction</w:t>
      </w:r>
    </w:p>
    <w:p w14:paraId="775D70FA" w14:textId="77777777" w:rsidR="00C065A5" w:rsidRPr="00286D4E" w:rsidRDefault="00C065A5">
      <w:pPr>
        <w:rPr>
          <w:rFonts w:ascii="Arial" w:hAnsi="Arial" w:cs="Arial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55"/>
        <w:gridCol w:w="4230"/>
        <w:gridCol w:w="5795"/>
      </w:tblGrid>
      <w:tr w:rsidR="00712979" w:rsidRPr="001A531B" w14:paraId="49A202A2" w14:textId="77777777" w:rsidTr="00900C32">
        <w:trPr>
          <w:trHeight w:val="332"/>
        </w:trPr>
        <w:tc>
          <w:tcPr>
            <w:tcW w:w="1255" w:type="dxa"/>
            <w:shd w:val="clear" w:color="auto" w:fill="BFBFBF" w:themeFill="background1" w:themeFillShade="BF"/>
          </w:tcPr>
          <w:p w14:paraId="647A8518" w14:textId="782D9BF8" w:rsidR="00712979" w:rsidRPr="001A531B" w:rsidRDefault="00712979" w:rsidP="007430A6">
            <w:pPr>
              <w:rPr>
                <w:rFonts w:asciiTheme="majorHAnsi" w:hAnsiTheme="majorHAnsi" w:cstheme="majorHAnsi"/>
                <w:b/>
                <w:color w:val="BFBFBF" w:themeColor="background1" w:themeShade="BF"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Committee Member</w:t>
            </w:r>
          </w:p>
        </w:tc>
        <w:tc>
          <w:tcPr>
            <w:tcW w:w="4230" w:type="dxa"/>
            <w:shd w:val="clear" w:color="auto" w:fill="auto"/>
          </w:tcPr>
          <w:p w14:paraId="2C2AC32A" w14:textId="7C17E469" w:rsidR="00712979" w:rsidRPr="001A531B" w:rsidRDefault="00712979" w:rsidP="008D1668">
            <w:pPr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NAME:</w:t>
            </w:r>
            <w:r w:rsidR="008F4BEA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795" w:type="dxa"/>
            <w:shd w:val="clear" w:color="auto" w:fill="auto"/>
          </w:tcPr>
          <w:p w14:paraId="5602EF45" w14:textId="57B1A42C" w:rsidR="002F2FF3" w:rsidRPr="00286D4E" w:rsidRDefault="00712979" w:rsidP="008D166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PHONE:</w:t>
            </w:r>
            <w:r w:rsidR="008F4BEA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                               </w:t>
            </w:r>
            <w:r w:rsidR="00900C32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="00286D4E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="008F4BEA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EMAIL:   </w:t>
            </w:r>
          </w:p>
        </w:tc>
      </w:tr>
    </w:tbl>
    <w:p w14:paraId="640EAA1A" w14:textId="77777777" w:rsidR="00B03FB3" w:rsidRPr="00286D4E" w:rsidRDefault="00B03FB3">
      <w:pPr>
        <w:rPr>
          <w:rFonts w:ascii="Arial" w:hAnsi="Arial" w:cs="Arial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0A0" w:firstRow="1" w:lastRow="0" w:firstColumn="1" w:lastColumn="0" w:noHBand="0" w:noVBand="0"/>
      </w:tblPr>
      <w:tblGrid>
        <w:gridCol w:w="2155"/>
        <w:gridCol w:w="2306"/>
        <w:gridCol w:w="6824"/>
      </w:tblGrid>
      <w:tr w:rsidR="00B03FB3" w:rsidRPr="001A531B" w14:paraId="22161001" w14:textId="77777777" w:rsidTr="00900C32">
        <w:trPr>
          <w:trHeight w:val="288"/>
        </w:trPr>
        <w:tc>
          <w:tcPr>
            <w:tcW w:w="2155" w:type="dxa"/>
            <w:shd w:val="clear" w:color="auto" w:fill="000000"/>
          </w:tcPr>
          <w:p w14:paraId="261978DB" w14:textId="5E1676F4" w:rsidR="00B03FB3" w:rsidRPr="001A531B" w:rsidRDefault="00822D76" w:rsidP="00520FBC">
            <w:pPr>
              <w:spacing w:before="60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Donor Information:</w:t>
            </w:r>
          </w:p>
        </w:tc>
        <w:tc>
          <w:tcPr>
            <w:tcW w:w="913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12CB7361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03FB3" w:rsidRPr="001A531B" w14:paraId="7EDAF73A" w14:textId="77777777" w:rsidTr="00D3102C">
        <w:tblPrEx>
          <w:shd w:val="clear" w:color="auto" w:fill="auto"/>
        </w:tblPrEx>
        <w:tc>
          <w:tcPr>
            <w:tcW w:w="4461" w:type="dxa"/>
            <w:gridSpan w:val="2"/>
            <w:tcBorders>
              <w:right w:val="nil"/>
            </w:tcBorders>
            <w:shd w:val="clear" w:color="auto" w:fill="auto"/>
          </w:tcPr>
          <w:p w14:paraId="33654479" w14:textId="77777777" w:rsidR="00D3102C" w:rsidRDefault="00FD3683" w:rsidP="00D3102C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BUSINESS</w:t>
            </w:r>
            <w:r w:rsidR="00520FBC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/DONOR</w:t>
            </w:r>
            <w:r w:rsidR="003C3DB4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NAME </w:t>
            </w:r>
          </w:p>
          <w:p w14:paraId="75DAD208" w14:textId="65B5F5B0" w:rsidR="00B03FB3" w:rsidRPr="001A531B" w:rsidRDefault="00712979" w:rsidP="00D3102C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i/>
                <w:sz w:val="20"/>
                <w:szCs w:val="20"/>
              </w:rPr>
              <w:t>(A</w:t>
            </w:r>
            <w:r w:rsidR="003C3DB4" w:rsidRPr="001A531B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s it should appear in </w:t>
            </w:r>
            <w:r w:rsidR="00D3102C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</w:t>
            </w:r>
            <w:r w:rsidR="003C3DB4" w:rsidRPr="001A531B">
              <w:rPr>
                <w:rFonts w:asciiTheme="majorHAnsi" w:hAnsiTheme="majorHAnsi" w:cstheme="majorHAnsi"/>
                <w:i/>
                <w:sz w:val="20"/>
                <w:szCs w:val="20"/>
              </w:rPr>
              <w:t>catalog)</w:t>
            </w:r>
          </w:p>
        </w:tc>
        <w:tc>
          <w:tcPr>
            <w:tcW w:w="6824" w:type="dxa"/>
            <w:tcBorders>
              <w:left w:val="nil"/>
            </w:tcBorders>
            <w:shd w:val="clear" w:color="auto" w:fill="auto"/>
          </w:tcPr>
          <w:p w14:paraId="66B86F18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8AE507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811A4F" w14:textId="77777777" w:rsidR="00B03FB3" w:rsidRPr="001A531B" w:rsidRDefault="00B03FB3" w:rsidP="00B03FB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662ED" w:rsidRPr="001A531B" w14:paraId="48E8D742" w14:textId="77777777" w:rsidTr="00D3102C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548"/>
        </w:trPr>
        <w:tc>
          <w:tcPr>
            <w:tcW w:w="4461" w:type="dxa"/>
            <w:gridSpan w:val="2"/>
            <w:shd w:val="clear" w:color="auto" w:fill="auto"/>
          </w:tcPr>
          <w:p w14:paraId="345D786C" w14:textId="16C42845" w:rsidR="002662ED" w:rsidRPr="001A531B" w:rsidRDefault="002662ED" w:rsidP="002662ED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DONOR CONTACT NAME:</w:t>
            </w:r>
          </w:p>
          <w:p w14:paraId="00E1A31A" w14:textId="77777777" w:rsidR="002662ED" w:rsidRPr="001A531B" w:rsidRDefault="002662ED" w:rsidP="002662ED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824" w:type="dxa"/>
            <w:shd w:val="clear" w:color="auto" w:fill="auto"/>
          </w:tcPr>
          <w:p w14:paraId="6553B971" w14:textId="7E49A186" w:rsidR="00520FBC" w:rsidRPr="001A531B" w:rsidRDefault="00520FBC" w:rsidP="00520FBC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DONOR ADDRESS:</w:t>
            </w:r>
          </w:p>
          <w:p w14:paraId="2021B9FD" w14:textId="77777777" w:rsidR="002662ED" w:rsidRPr="001A531B" w:rsidRDefault="002662ED" w:rsidP="002662ED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D7A17" w:rsidRPr="001A531B" w14:paraId="4970E487" w14:textId="77777777" w:rsidTr="00D3102C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539"/>
        </w:trPr>
        <w:tc>
          <w:tcPr>
            <w:tcW w:w="4461" w:type="dxa"/>
            <w:gridSpan w:val="2"/>
            <w:shd w:val="clear" w:color="auto" w:fill="auto"/>
          </w:tcPr>
          <w:p w14:paraId="5EB2B67F" w14:textId="69C6964D" w:rsidR="005D7A17" w:rsidRPr="001A531B" w:rsidRDefault="00520FBC" w:rsidP="005D7A17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PHONE</w:t>
            </w:r>
          </w:p>
          <w:p w14:paraId="09100CB8" w14:textId="77777777" w:rsidR="005D7A17" w:rsidRPr="001A531B" w:rsidRDefault="005D7A17" w:rsidP="008D166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824" w:type="dxa"/>
            <w:shd w:val="clear" w:color="auto" w:fill="auto"/>
          </w:tcPr>
          <w:p w14:paraId="5BA86B93" w14:textId="636D97E3" w:rsidR="005D7A17" w:rsidRPr="001A531B" w:rsidRDefault="005D7A17" w:rsidP="005D7A17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CITY:                                        </w:t>
            </w:r>
            <w:r w:rsidR="00900C32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                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STATE:                             ZIP:</w:t>
            </w:r>
          </w:p>
          <w:p w14:paraId="6733CDF4" w14:textId="77777777" w:rsidR="005D7A17" w:rsidRPr="001A531B" w:rsidRDefault="005D7A17" w:rsidP="008D166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520FBC" w:rsidRPr="001A531B" w14:paraId="0342554A" w14:textId="77777777" w:rsidTr="00D3102C">
        <w:tblPrEx>
          <w:shd w:val="clear" w:color="auto" w:fill="auto"/>
          <w:tblLook w:val="01E0" w:firstRow="1" w:lastRow="1" w:firstColumn="1" w:lastColumn="1" w:noHBand="0" w:noVBand="0"/>
        </w:tblPrEx>
        <w:trPr>
          <w:trHeight w:val="665"/>
        </w:trPr>
        <w:tc>
          <w:tcPr>
            <w:tcW w:w="11285" w:type="dxa"/>
            <w:gridSpan w:val="3"/>
            <w:shd w:val="clear" w:color="auto" w:fill="DFF6FF"/>
          </w:tcPr>
          <w:p w14:paraId="60119CA2" w14:textId="6CB4899D" w:rsidR="00520FBC" w:rsidRPr="001A531B" w:rsidRDefault="00520FBC" w:rsidP="00520FBC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EMAIL</w:t>
            </w:r>
            <w:r w:rsidRPr="001A531B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(This is how we will send your receipt. </w:t>
            </w:r>
            <w:r w:rsidRPr="001A531B">
              <w:rPr>
                <w:rFonts w:asciiTheme="majorHAnsi" w:hAnsiTheme="majorHAnsi" w:cstheme="majorHAnsi"/>
                <w:b/>
                <w:i/>
                <w:sz w:val="20"/>
                <w:szCs w:val="20"/>
              </w:rPr>
              <w:t>Please Print Clearly</w:t>
            </w:r>
            <w:r w:rsidRPr="001A531B">
              <w:rPr>
                <w:rFonts w:asciiTheme="majorHAnsi" w:hAnsiTheme="majorHAnsi" w:cstheme="majorHAnsi"/>
                <w:i/>
                <w:sz w:val="20"/>
                <w:szCs w:val="20"/>
              </w:rPr>
              <w:t>)</w:t>
            </w:r>
          </w:p>
          <w:p w14:paraId="7F4092E5" w14:textId="77777777" w:rsidR="00520FBC" w:rsidRPr="001A531B" w:rsidRDefault="00520FBC" w:rsidP="005D7A17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</w:tbl>
    <w:p w14:paraId="7F07C1EA" w14:textId="77777777" w:rsidR="002662ED" w:rsidRPr="00286D4E" w:rsidRDefault="002662ED">
      <w:pPr>
        <w:rPr>
          <w:rFonts w:ascii="Arial" w:hAnsi="Arial" w:cs="Arial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0A0" w:firstRow="1" w:lastRow="0" w:firstColumn="1" w:lastColumn="0" w:noHBand="0" w:noVBand="0"/>
      </w:tblPr>
      <w:tblGrid>
        <w:gridCol w:w="2155"/>
        <w:gridCol w:w="3960"/>
        <w:gridCol w:w="360"/>
        <w:gridCol w:w="1800"/>
        <w:gridCol w:w="3010"/>
      </w:tblGrid>
      <w:tr w:rsidR="002662ED" w:rsidRPr="000C218E" w14:paraId="3B12DCB0" w14:textId="77777777" w:rsidTr="00900C32">
        <w:trPr>
          <w:trHeight w:val="242"/>
        </w:trPr>
        <w:tc>
          <w:tcPr>
            <w:tcW w:w="2155" w:type="dxa"/>
            <w:shd w:val="clear" w:color="auto" w:fill="000000"/>
          </w:tcPr>
          <w:p w14:paraId="12B04A6F" w14:textId="77777777" w:rsidR="002662ED" w:rsidRPr="000C218E" w:rsidRDefault="00475443" w:rsidP="00520FBC">
            <w:pPr>
              <w:spacing w:before="60"/>
              <w:rPr>
                <w:rFonts w:ascii="Arial" w:hAnsi="Arial" w:cs="Arial"/>
                <w:b/>
                <w:color w:val="FFFFFF"/>
                <w:sz w:val="26"/>
                <w:szCs w:val="26"/>
              </w:rPr>
            </w:pPr>
            <w:r w:rsidRPr="00520FBC">
              <w:rPr>
                <w:rFonts w:ascii="Arial" w:hAnsi="Arial" w:cs="Arial"/>
                <w:b/>
                <w:color w:val="FFFFFF"/>
                <w:sz w:val="20"/>
              </w:rPr>
              <w:t>Item Information</w:t>
            </w:r>
            <w:r w:rsidR="002662ED" w:rsidRPr="00520FBC">
              <w:rPr>
                <w:rFonts w:ascii="Arial" w:hAnsi="Arial" w:cs="Arial"/>
                <w:b/>
                <w:color w:val="FFFFFF"/>
                <w:sz w:val="20"/>
              </w:rPr>
              <w:t>:</w:t>
            </w:r>
          </w:p>
        </w:tc>
        <w:tc>
          <w:tcPr>
            <w:tcW w:w="9130" w:type="dxa"/>
            <w:gridSpan w:val="4"/>
            <w:tcBorders>
              <w:top w:val="nil"/>
              <w:bottom w:val="nil"/>
              <w:right w:val="nil"/>
            </w:tcBorders>
            <w:shd w:val="clear" w:color="auto" w:fill="auto"/>
          </w:tcPr>
          <w:p w14:paraId="10244A4F" w14:textId="77777777" w:rsidR="002662ED" w:rsidRPr="000C218E" w:rsidRDefault="002662ED" w:rsidP="002662ED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5B438533" w14:textId="77777777" w:rsidR="002662ED" w:rsidRPr="000C218E" w:rsidRDefault="002662ED" w:rsidP="002662ED">
            <w:pPr>
              <w:rPr>
                <w:rFonts w:ascii="Arial" w:hAnsi="Arial" w:cs="Arial"/>
                <w:b/>
                <w:sz w:val="4"/>
                <w:szCs w:val="4"/>
              </w:rPr>
            </w:pPr>
          </w:p>
          <w:p w14:paraId="4859E0D3" w14:textId="77777777" w:rsidR="002662ED" w:rsidRPr="000C218E" w:rsidRDefault="002662ED" w:rsidP="002662E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2662ED" w:rsidRPr="000C218E" w14:paraId="074C9142" w14:textId="77777777" w:rsidTr="00900C32">
        <w:tblPrEx>
          <w:shd w:val="clear" w:color="auto" w:fill="auto"/>
        </w:tblPrEx>
        <w:tc>
          <w:tcPr>
            <w:tcW w:w="8275" w:type="dxa"/>
            <w:gridSpan w:val="4"/>
            <w:shd w:val="clear" w:color="auto" w:fill="auto"/>
          </w:tcPr>
          <w:p w14:paraId="3CDEB7AE" w14:textId="2C8EAA72" w:rsidR="002662ED" w:rsidRPr="001A531B" w:rsidRDefault="00A31A62" w:rsidP="002662ED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ITEM</w:t>
            </w:r>
            <w:r w:rsidR="002662ED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</w:p>
          <w:p w14:paraId="4739716A" w14:textId="77777777" w:rsidR="002662ED" w:rsidRPr="001A531B" w:rsidRDefault="002662ED" w:rsidP="002662E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C0DC3C" w14:textId="77777777" w:rsidR="002662ED" w:rsidRPr="001A531B" w:rsidRDefault="002662ED" w:rsidP="002662E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10" w:type="dxa"/>
            <w:shd w:val="clear" w:color="auto" w:fill="auto"/>
          </w:tcPr>
          <w:p w14:paraId="0E909535" w14:textId="71FF888B" w:rsidR="002662ED" w:rsidRPr="001A531B" w:rsidRDefault="00A31A62" w:rsidP="002662ED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ESTIMATED </w:t>
            </w:r>
            <w:r w:rsidR="00FD3683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DOLLAR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VALUE</w:t>
            </w:r>
            <w:r w:rsidR="002662ED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</w:p>
          <w:p w14:paraId="5BB8BC70" w14:textId="77777777" w:rsidR="002662ED" w:rsidRPr="001A531B" w:rsidRDefault="002662ED" w:rsidP="002662E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21F8A4" w14:textId="77777777" w:rsidR="002662ED" w:rsidRPr="001A531B" w:rsidRDefault="002662ED" w:rsidP="002662E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31A62" w:rsidRPr="000C218E" w14:paraId="63E383B1" w14:textId="77777777" w:rsidTr="00D3102C">
        <w:tblPrEx>
          <w:shd w:val="clear" w:color="auto" w:fill="auto"/>
        </w:tblPrEx>
        <w:trPr>
          <w:trHeight w:val="2411"/>
        </w:trPr>
        <w:tc>
          <w:tcPr>
            <w:tcW w:w="11285" w:type="dxa"/>
            <w:gridSpan w:val="5"/>
            <w:shd w:val="clear" w:color="auto" w:fill="auto"/>
          </w:tcPr>
          <w:p w14:paraId="1F6D571D" w14:textId="77777777" w:rsidR="00A31A62" w:rsidRPr="000C218E" w:rsidRDefault="00A31A62" w:rsidP="00A31A62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40B3A79C" w14:textId="708724C3" w:rsidR="00A31A62" w:rsidRPr="001A531B" w:rsidRDefault="00A31A62" w:rsidP="00A31A62">
            <w:pPr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ITEM DESCRIPTION</w:t>
            </w:r>
            <w:r w:rsidR="00D3102C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: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INCLUDE QUANTITY, SIZE, COLOR, NUMBER OF PERSONS, DAYS/NIGHTS</w:t>
            </w:r>
            <w:r w:rsidR="001A531B"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EXPIRATION DATES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AND 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  <w:u w:val="single"/>
              </w:rPr>
              <w:t>ALL RESTRICTIONS:</w:t>
            </w:r>
          </w:p>
          <w:p w14:paraId="4731EEBA" w14:textId="77777777" w:rsidR="00A31A62" w:rsidRPr="001A531B" w:rsidRDefault="00A31A62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61A0345A" w14:textId="77777777" w:rsidR="00A31A62" w:rsidRPr="001A531B" w:rsidRDefault="00A31A62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5A055848" w14:textId="77777777" w:rsidR="00A31A62" w:rsidRPr="001A531B" w:rsidRDefault="00A31A62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32A71A77" w14:textId="77777777" w:rsidR="00822D76" w:rsidRDefault="00822D76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4FAF2351" w14:textId="77777777" w:rsidR="00822D76" w:rsidRDefault="00822D76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0CEABD56" w14:textId="4B998E9F" w:rsidR="00822D76" w:rsidRDefault="00942558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0"/>
                <w:szCs w:val="20"/>
                <w:u w:val="single"/>
              </w:rPr>
              <w:br/>
            </w:r>
          </w:p>
          <w:p w14:paraId="33365709" w14:textId="0A26B812" w:rsidR="00822D76" w:rsidRPr="001A531B" w:rsidRDefault="00822D76" w:rsidP="00A31A6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6E343509" w14:textId="63921149" w:rsidR="00A31A62" w:rsidRPr="000C218E" w:rsidRDefault="00A31A62">
            <w:pPr>
              <w:rPr>
                <w:rFonts w:ascii="Arial" w:hAnsi="Arial" w:cs="Arial"/>
              </w:rPr>
            </w:pPr>
          </w:p>
        </w:tc>
      </w:tr>
      <w:tr w:rsidR="00FA7FFA" w:rsidRPr="000C218E" w14:paraId="296D5C3B" w14:textId="77777777" w:rsidTr="00900C32">
        <w:tblPrEx>
          <w:shd w:val="clear" w:color="auto" w:fill="auto"/>
        </w:tblPrEx>
        <w:trPr>
          <w:trHeight w:val="1070"/>
        </w:trPr>
        <w:tc>
          <w:tcPr>
            <w:tcW w:w="6115" w:type="dxa"/>
            <w:gridSpan w:val="2"/>
            <w:shd w:val="clear" w:color="auto" w:fill="DFF6FF"/>
          </w:tcPr>
          <w:p w14:paraId="1880F272" w14:textId="77777777" w:rsidR="00712979" w:rsidRPr="002F2FF3" w:rsidRDefault="00712979" w:rsidP="00FA7FFA">
            <w:pPr>
              <w:rPr>
                <w:rFonts w:asciiTheme="majorHAnsi" w:hAnsiTheme="majorHAnsi" w:cstheme="majorHAnsi"/>
                <w:b/>
                <w:sz w:val="6"/>
                <w:szCs w:val="6"/>
              </w:rPr>
            </w:pPr>
          </w:p>
          <w:p w14:paraId="25E1BCC8" w14:textId="7A76F17F" w:rsidR="00712979" w:rsidRPr="002F2FF3" w:rsidRDefault="00900C32" w:rsidP="00FA7FFA">
            <w:pPr>
              <w:spacing w:after="12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MARK APPROPRIATE BOXES</w:t>
            </w:r>
            <w:r w:rsidR="00712979" w:rsidRPr="002F2FF3"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</w:p>
          <w:p w14:paraId="67EDFE93" w14:textId="6D08186A" w:rsidR="00D3102C" w:rsidRDefault="00712979" w:rsidP="00D3102C">
            <w:pPr>
              <w:spacing w:line="36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___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Donor will deliver item 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900C3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OR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___ </w:t>
            </w:r>
            <w:r w:rsidR="00D3102C" w:rsidRPr="002F2FF3">
              <w:rPr>
                <w:rFonts w:asciiTheme="majorHAnsi" w:hAnsiTheme="majorHAnsi" w:cstheme="majorHAnsi"/>
                <w:bCs/>
                <w:sz w:val="20"/>
                <w:szCs w:val="20"/>
              </w:rPr>
              <w:t>Item needs to be picked up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3102C"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        </w:t>
            </w:r>
          </w:p>
          <w:p w14:paraId="7D86EF74" w14:textId="5FF90DB9" w:rsidR="00712979" w:rsidRPr="002F2FF3" w:rsidRDefault="00712979" w:rsidP="00FA7FFA">
            <w:pPr>
              <w:spacing w:line="36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___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>Donor creates certificate     OR        ___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Committee create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345EEC"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ertificate</w:t>
            </w:r>
          </w:p>
          <w:p w14:paraId="42CAE030" w14:textId="4993CC33" w:rsidR="00712979" w:rsidRPr="002F2FF3" w:rsidRDefault="00712979" w:rsidP="00EB5E95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2F2FF3">
              <w:rPr>
                <w:rFonts w:asciiTheme="majorHAnsi" w:hAnsiTheme="majorHAnsi" w:cstheme="majorHAnsi"/>
                <w:sz w:val="20"/>
                <w:szCs w:val="20"/>
              </w:rPr>
              <w:t>___</w:t>
            </w:r>
            <w:r w:rsidR="00D3102C">
              <w:rPr>
                <w:rFonts w:asciiTheme="majorHAnsi" w:hAnsiTheme="majorHAnsi" w:cstheme="majorHAnsi"/>
                <w:sz w:val="20"/>
                <w:szCs w:val="20"/>
              </w:rPr>
              <w:t>Donor will provide any related promotional material</w:t>
            </w:r>
            <w:r w:rsidRPr="002F2FF3">
              <w:rPr>
                <w:rFonts w:asciiTheme="majorHAnsi" w:hAnsiTheme="majorHAnsi" w:cstheme="majorHAnsi"/>
                <w:sz w:val="14"/>
                <w:szCs w:val="16"/>
              </w:rPr>
              <w:t xml:space="preserve">       </w:t>
            </w: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DFF6FF"/>
          </w:tcPr>
          <w:p w14:paraId="52E38313" w14:textId="77777777" w:rsidR="00712979" w:rsidRPr="002F2FF3" w:rsidRDefault="00712979" w:rsidP="00520FBC">
            <w:pPr>
              <w:rPr>
                <w:rFonts w:asciiTheme="majorHAnsi" w:hAnsiTheme="majorHAnsi" w:cstheme="majorHAnsi"/>
                <w:b/>
                <w:sz w:val="6"/>
                <w:szCs w:val="6"/>
              </w:rPr>
            </w:pPr>
          </w:p>
          <w:p w14:paraId="4838AA96" w14:textId="55AA2DB1" w:rsidR="00D3102C" w:rsidRPr="001A531B" w:rsidRDefault="00D3102C" w:rsidP="00520FB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810" w:type="dxa"/>
            <w:gridSpan w:val="2"/>
            <w:shd w:val="clear" w:color="auto" w:fill="DFF6FF"/>
          </w:tcPr>
          <w:p w14:paraId="40F516B5" w14:textId="77777777" w:rsidR="00712979" w:rsidRPr="000C218E" w:rsidRDefault="00712979" w:rsidP="00A31A62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  <w:p w14:paraId="5970EC4B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>SIGNATURE</w:t>
            </w: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  <w:r w:rsidRPr="001A531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  <w:p w14:paraId="5C25E6F1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35198265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2EAC242D" w14:textId="77777777" w:rsidR="00900C32" w:rsidRDefault="00900C32" w:rsidP="00900C3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  <w:p w14:paraId="52ABF1F0" w14:textId="1CF490C4" w:rsidR="00712979" w:rsidRPr="001A531B" w:rsidRDefault="00900C32" w:rsidP="00900C32">
            <w:pPr>
              <w:spacing w:after="12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DATE  ______/_______/ 2017</w:t>
            </w:r>
          </w:p>
        </w:tc>
        <w:bookmarkStart w:id="0" w:name="_GoBack"/>
        <w:bookmarkEnd w:id="0"/>
      </w:tr>
    </w:tbl>
    <w:p w14:paraId="142A74AE" w14:textId="30D9C9A5" w:rsidR="00FA7FFA" w:rsidRPr="00286D4E" w:rsidRDefault="00FA7FFA">
      <w:pPr>
        <w:rPr>
          <w:rFonts w:ascii="Arial" w:hAnsi="Arial" w:cs="Arial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/>
        <w:tblLook w:val="00A0" w:firstRow="1" w:lastRow="0" w:firstColumn="1" w:lastColumn="0" w:noHBand="0" w:noVBand="0"/>
      </w:tblPr>
      <w:tblGrid>
        <w:gridCol w:w="1837"/>
        <w:gridCol w:w="318"/>
        <w:gridCol w:w="9130"/>
      </w:tblGrid>
      <w:tr w:rsidR="0077303A" w:rsidRPr="00822D76" w14:paraId="03E523A1" w14:textId="77777777" w:rsidTr="00900C32">
        <w:trPr>
          <w:trHeight w:val="485"/>
        </w:trPr>
        <w:tc>
          <w:tcPr>
            <w:tcW w:w="2155" w:type="dxa"/>
            <w:gridSpan w:val="2"/>
            <w:shd w:val="clear" w:color="auto" w:fill="BFBFBF" w:themeFill="background1" w:themeFillShade="BF"/>
          </w:tcPr>
          <w:p w14:paraId="40BEB28F" w14:textId="3E1F2349" w:rsidR="0077303A" w:rsidRPr="00822D76" w:rsidRDefault="00942558" w:rsidP="00520FBC">
            <w:pPr>
              <w:spacing w:before="60"/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color w:val="FFFFFF"/>
                <w:sz w:val="20"/>
                <w:szCs w:val="20"/>
              </w:rPr>
              <w:t>FOR OFFICE USE ONLY</w:t>
            </w:r>
          </w:p>
        </w:tc>
        <w:tc>
          <w:tcPr>
            <w:tcW w:w="913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8F4D6E7" w14:textId="77777777" w:rsidR="0077303A" w:rsidRPr="00822D76" w:rsidRDefault="0077303A" w:rsidP="0077303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FA7FFA" w:rsidRPr="002F2FF3" w14:paraId="5ED3EE1D" w14:textId="77777777" w:rsidTr="00900C32">
        <w:tblPrEx>
          <w:shd w:val="clear" w:color="auto" w:fill="auto"/>
        </w:tblPrEx>
        <w:trPr>
          <w:trHeight w:val="485"/>
        </w:trPr>
        <w:tc>
          <w:tcPr>
            <w:tcW w:w="1837" w:type="dxa"/>
            <w:shd w:val="clear" w:color="auto" w:fill="auto"/>
          </w:tcPr>
          <w:p w14:paraId="6582FCED" w14:textId="1A6C1247" w:rsidR="00FA7FFA" w:rsidRPr="002F2FF3" w:rsidRDefault="00FA7FFA">
            <w:pPr>
              <w:rPr>
                <w:rFonts w:asciiTheme="majorHAnsi" w:hAnsiTheme="majorHAnsi" w:cstheme="majorHAnsi"/>
                <w:color w:val="BFBFBF" w:themeColor="background1" w:themeShade="BF"/>
                <w:sz w:val="22"/>
                <w:szCs w:val="22"/>
              </w:rPr>
            </w:pPr>
            <w:r w:rsidRPr="002F2FF3">
              <w:rPr>
                <w:rFonts w:asciiTheme="majorHAnsi" w:hAnsiTheme="majorHAnsi" w:cstheme="majorHAnsi"/>
                <w:b/>
                <w:color w:val="BFBFBF" w:themeColor="background1" w:themeShade="BF"/>
                <w:sz w:val="22"/>
                <w:szCs w:val="22"/>
              </w:rPr>
              <w:t>TRACKING NUMBER:</w:t>
            </w:r>
          </w:p>
        </w:tc>
        <w:tc>
          <w:tcPr>
            <w:tcW w:w="9448" w:type="dxa"/>
            <w:gridSpan w:val="2"/>
            <w:shd w:val="clear" w:color="auto" w:fill="auto"/>
          </w:tcPr>
          <w:p w14:paraId="6EE02DD9" w14:textId="3F05F0EE" w:rsidR="00FA7FFA" w:rsidRPr="002F2FF3" w:rsidRDefault="00FA7FFA">
            <w:pPr>
              <w:rPr>
                <w:rFonts w:asciiTheme="majorHAnsi" w:hAnsiTheme="majorHAnsi" w:cstheme="majorHAnsi"/>
                <w:b/>
                <w:color w:val="BFBFBF" w:themeColor="background1" w:themeShade="BF"/>
                <w:sz w:val="22"/>
                <w:szCs w:val="22"/>
              </w:rPr>
            </w:pPr>
            <w:r w:rsidRPr="002F2FF3">
              <w:rPr>
                <w:rFonts w:asciiTheme="majorHAnsi" w:hAnsiTheme="majorHAnsi" w:cstheme="majorHAnsi"/>
                <w:b/>
                <w:color w:val="BFBFBF" w:themeColor="background1" w:themeShade="BF"/>
                <w:sz w:val="22"/>
                <w:szCs w:val="22"/>
              </w:rPr>
              <w:t>NOTES:</w:t>
            </w:r>
          </w:p>
          <w:p w14:paraId="294BDFC2" w14:textId="77777777" w:rsidR="00FA7FFA" w:rsidRPr="002F2FF3" w:rsidRDefault="00FA7FFA">
            <w:pPr>
              <w:rPr>
                <w:rFonts w:asciiTheme="majorHAnsi" w:hAnsiTheme="majorHAnsi" w:cstheme="majorHAnsi"/>
                <w:color w:val="BFBFBF" w:themeColor="background1" w:themeShade="BF"/>
                <w:sz w:val="22"/>
                <w:szCs w:val="22"/>
              </w:rPr>
            </w:pPr>
          </w:p>
        </w:tc>
      </w:tr>
    </w:tbl>
    <w:p w14:paraId="5DD9CCBC" w14:textId="55FFB53F" w:rsidR="00A06078" w:rsidRPr="009F16B8" w:rsidRDefault="00A06078" w:rsidP="001A531B">
      <w:pPr>
        <w:pStyle w:val="NoSpacing"/>
        <w:rPr>
          <w:sz w:val="16"/>
          <w:szCs w:val="16"/>
        </w:rPr>
      </w:pPr>
    </w:p>
    <w:p w14:paraId="312F20B8" w14:textId="16CC95B9" w:rsidR="001A531B" w:rsidRPr="00900C32" w:rsidRDefault="00A06078" w:rsidP="009F16B8">
      <w:pPr>
        <w:pStyle w:val="NoSpacing"/>
        <w:jc w:val="center"/>
        <w:rPr>
          <w:rFonts w:asciiTheme="majorHAnsi" w:hAnsiTheme="majorHAnsi" w:cstheme="majorHAnsi"/>
          <w:b/>
          <w:color w:val="FF0000"/>
          <w:szCs w:val="22"/>
        </w:rPr>
      </w:pPr>
      <w:r w:rsidRPr="00900C32">
        <w:rPr>
          <w:rFonts w:asciiTheme="majorHAnsi" w:hAnsiTheme="majorHAnsi" w:cstheme="majorHAnsi"/>
          <w:b/>
          <w:color w:val="FF0000"/>
          <w:szCs w:val="22"/>
        </w:rPr>
        <w:t xml:space="preserve">PLEASE RETURN </w:t>
      </w:r>
      <w:r w:rsidR="00D3102C" w:rsidRPr="00900C32">
        <w:rPr>
          <w:rFonts w:asciiTheme="majorHAnsi" w:hAnsiTheme="majorHAnsi" w:cstheme="majorHAnsi"/>
          <w:b/>
          <w:color w:val="FF0000"/>
          <w:szCs w:val="22"/>
        </w:rPr>
        <w:t>THIS</w:t>
      </w:r>
      <w:r w:rsidRPr="00900C32">
        <w:rPr>
          <w:rFonts w:asciiTheme="majorHAnsi" w:hAnsiTheme="majorHAnsi" w:cstheme="majorHAnsi"/>
          <w:b/>
          <w:color w:val="FF0000"/>
          <w:szCs w:val="22"/>
        </w:rPr>
        <w:t xml:space="preserve"> DONATION FORM BY </w:t>
      </w:r>
      <w:r w:rsidR="00664375">
        <w:rPr>
          <w:rFonts w:asciiTheme="majorHAnsi" w:hAnsiTheme="majorHAnsi" w:cstheme="majorHAnsi"/>
          <w:b/>
          <w:color w:val="FF0000"/>
          <w:szCs w:val="22"/>
        </w:rPr>
        <w:t>NOVEMBER</w:t>
      </w:r>
      <w:r w:rsidR="005E30B0" w:rsidRPr="00900C32">
        <w:rPr>
          <w:rFonts w:asciiTheme="majorHAnsi" w:hAnsiTheme="majorHAnsi" w:cstheme="majorHAnsi"/>
          <w:b/>
          <w:color w:val="FF0000"/>
          <w:szCs w:val="22"/>
        </w:rPr>
        <w:t xml:space="preserve"> 1</w:t>
      </w:r>
      <w:r w:rsidR="002F2FF3" w:rsidRPr="00900C32">
        <w:rPr>
          <w:rFonts w:asciiTheme="majorHAnsi" w:hAnsiTheme="majorHAnsi" w:cstheme="majorHAnsi"/>
          <w:b/>
          <w:color w:val="FF0000"/>
          <w:szCs w:val="22"/>
        </w:rPr>
        <w:t>, 2017</w:t>
      </w:r>
      <w:r w:rsidR="00D3102C" w:rsidRPr="00900C32">
        <w:rPr>
          <w:rFonts w:asciiTheme="majorHAnsi" w:hAnsiTheme="majorHAnsi" w:cstheme="majorHAnsi"/>
          <w:b/>
          <w:color w:val="FF0000"/>
          <w:szCs w:val="22"/>
        </w:rPr>
        <w:t xml:space="preserve"> TO BE INCLUDED IN AUCTION CATALOG</w:t>
      </w:r>
    </w:p>
    <w:p w14:paraId="15041F5A" w14:textId="41989267" w:rsidR="002662ED" w:rsidRDefault="00A06078" w:rsidP="001A531B">
      <w:pPr>
        <w:pStyle w:val="NoSpacing"/>
        <w:jc w:val="center"/>
        <w:rPr>
          <w:rFonts w:asciiTheme="majorHAnsi" w:hAnsiTheme="majorHAnsi" w:cstheme="majorHAnsi"/>
          <w:b/>
          <w:sz w:val="22"/>
          <w:szCs w:val="22"/>
        </w:rPr>
      </w:pPr>
      <w:r w:rsidRPr="001A531B">
        <w:rPr>
          <w:rFonts w:asciiTheme="majorHAnsi" w:hAnsiTheme="majorHAnsi" w:cstheme="majorHAnsi"/>
          <w:b/>
          <w:sz w:val="22"/>
          <w:szCs w:val="22"/>
        </w:rPr>
        <w:t xml:space="preserve">Fed Tax ID#: </w:t>
      </w:r>
      <w:r w:rsidR="0091109C" w:rsidRPr="001A531B">
        <w:rPr>
          <w:rFonts w:asciiTheme="majorHAnsi" w:hAnsiTheme="majorHAnsi" w:cstheme="majorHAnsi"/>
          <w:b/>
          <w:sz w:val="22"/>
          <w:szCs w:val="22"/>
        </w:rPr>
        <w:t>02-0450773</w:t>
      </w:r>
    </w:p>
    <w:p w14:paraId="124CF228" w14:textId="6962B0D5" w:rsidR="00664375" w:rsidRDefault="00664375" w:rsidP="00BC1249">
      <w:pPr>
        <w:pStyle w:val="paragraph"/>
        <w:autoSpaceDE w:val="0"/>
        <w:autoSpaceDN w:val="0"/>
        <w:adjustRightInd w:val="0"/>
        <w:spacing w:before="0" w:beforeAutospacing="0" w:after="0" w:afterAutospacing="0"/>
        <w:ind w:left="360"/>
        <w:jc w:val="center"/>
        <w:textAlignment w:val="baseline"/>
        <w:rPr>
          <w:rFonts w:asciiTheme="majorHAnsi" w:hAnsiTheme="majorHAnsi" w:cstheme="majorHAnsi"/>
          <w:b/>
          <w:bCs/>
          <w:color w:val="000000"/>
        </w:rPr>
      </w:pPr>
      <w:r w:rsidRPr="00664375">
        <w:rPr>
          <w:rFonts w:asciiTheme="majorHAnsi" w:hAnsiTheme="majorHAnsi" w:cstheme="majorHAnsi"/>
          <w:b/>
          <w:bCs/>
          <w:color w:val="000000"/>
        </w:rPr>
        <w:t xml:space="preserve">Boys &amp; Girls Club of </w:t>
      </w:r>
      <w:proofErr w:type="spellStart"/>
      <w:r w:rsidRPr="00664375">
        <w:rPr>
          <w:rFonts w:asciiTheme="majorHAnsi" w:hAnsiTheme="majorHAnsi" w:cstheme="majorHAnsi"/>
          <w:b/>
          <w:bCs/>
          <w:color w:val="000000"/>
        </w:rPr>
        <w:t>Souhegan</w:t>
      </w:r>
      <w:proofErr w:type="spellEnd"/>
      <w:r w:rsidRPr="00664375">
        <w:rPr>
          <w:rFonts w:asciiTheme="majorHAnsi" w:hAnsiTheme="majorHAnsi" w:cstheme="majorHAnsi"/>
          <w:b/>
          <w:bCs/>
          <w:color w:val="000000"/>
        </w:rPr>
        <w:t xml:space="preserve"> Valley ∙ P.O. Box 916 ∙ </w:t>
      </w:r>
      <w:r>
        <w:rPr>
          <w:rFonts w:asciiTheme="majorHAnsi" w:hAnsiTheme="majorHAnsi" w:cstheme="majorHAnsi"/>
          <w:b/>
          <w:bCs/>
          <w:color w:val="000000"/>
        </w:rPr>
        <w:t xml:space="preserve">56 Mont Vernon Street ∙ </w:t>
      </w:r>
      <w:r w:rsidRPr="00664375">
        <w:rPr>
          <w:rFonts w:asciiTheme="majorHAnsi" w:hAnsiTheme="majorHAnsi" w:cstheme="majorHAnsi"/>
          <w:b/>
          <w:bCs/>
          <w:color w:val="000000"/>
        </w:rPr>
        <w:t>Milford ∙ NH ∙ 03055</w:t>
      </w:r>
    </w:p>
    <w:p w14:paraId="1AF38BBD" w14:textId="4D33CA72" w:rsidR="009F16B8" w:rsidRPr="00664375" w:rsidRDefault="009F16B8" w:rsidP="00BC1249">
      <w:pPr>
        <w:pStyle w:val="paragraph"/>
        <w:autoSpaceDE w:val="0"/>
        <w:autoSpaceDN w:val="0"/>
        <w:adjustRightInd w:val="0"/>
        <w:spacing w:before="0" w:beforeAutospacing="0" w:after="0" w:afterAutospacing="0"/>
        <w:ind w:left="360"/>
        <w:jc w:val="center"/>
        <w:textAlignment w:val="baseline"/>
        <w:rPr>
          <w:rFonts w:asciiTheme="majorHAnsi" w:hAnsiTheme="majorHAnsi" w:cstheme="majorHAnsi"/>
          <w:b/>
          <w:bCs/>
          <w:color w:val="000000"/>
        </w:rPr>
      </w:pPr>
      <w:r>
        <w:rPr>
          <w:rFonts w:asciiTheme="majorHAnsi" w:hAnsiTheme="majorHAnsi" w:cstheme="majorHAnsi"/>
          <w:b/>
          <w:bCs/>
          <w:color w:val="000000"/>
        </w:rPr>
        <w:t>603-672-1002 ext. 12 or 23</w:t>
      </w:r>
    </w:p>
    <w:sectPr w:rsidR="009F16B8" w:rsidRPr="00664375" w:rsidSect="00B03FB3">
      <w:pgSz w:w="12240" w:h="15840"/>
      <w:pgMar w:top="360" w:right="475" w:bottom="360" w:left="47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Arial"/>
    <w:charset w:val="00"/>
    <w:family w:val="swiss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B05C46"/>
    <w:multiLevelType w:val="hybridMultilevel"/>
    <w:tmpl w:val="8CAC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AA1500"/>
    <w:multiLevelType w:val="hybridMultilevel"/>
    <w:tmpl w:val="A68005A0"/>
    <w:lvl w:ilvl="0" w:tplc="CCC07846">
      <w:start w:val="1"/>
      <w:numFmt w:val="bullet"/>
      <w:lvlText w:val="ٱ"/>
      <w:lvlJc w:val="left"/>
      <w:pPr>
        <w:tabs>
          <w:tab w:val="num" w:pos="1080"/>
        </w:tabs>
        <w:ind w:left="1080" w:hanging="360"/>
      </w:pPr>
      <w:rPr>
        <w:rFonts w:ascii="Antique Olive" w:hAnsi="Antique Olive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16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zQ1MzYyNzIzNzJQ0lEKTi0uzszPAykwrAUAZ8MwMSwAAAA="/>
  </w:docVars>
  <w:rsids>
    <w:rsidRoot w:val="0085260F"/>
    <w:rsid w:val="00073648"/>
    <w:rsid w:val="000B018D"/>
    <w:rsid w:val="000C218E"/>
    <w:rsid w:val="000E6908"/>
    <w:rsid w:val="000F10F5"/>
    <w:rsid w:val="000F2989"/>
    <w:rsid w:val="00122441"/>
    <w:rsid w:val="00142AED"/>
    <w:rsid w:val="00195ABF"/>
    <w:rsid w:val="001A170C"/>
    <w:rsid w:val="001A531B"/>
    <w:rsid w:val="001A5A6B"/>
    <w:rsid w:val="002636D5"/>
    <w:rsid w:val="002662ED"/>
    <w:rsid w:val="00286D4E"/>
    <w:rsid w:val="00295F85"/>
    <w:rsid w:val="002F2FF3"/>
    <w:rsid w:val="00306BA7"/>
    <w:rsid w:val="00314277"/>
    <w:rsid w:val="00336FE1"/>
    <w:rsid w:val="00345EEC"/>
    <w:rsid w:val="00374F10"/>
    <w:rsid w:val="003C3DB4"/>
    <w:rsid w:val="003F3D2E"/>
    <w:rsid w:val="004039B1"/>
    <w:rsid w:val="00475443"/>
    <w:rsid w:val="00512F6F"/>
    <w:rsid w:val="00516198"/>
    <w:rsid w:val="00520FBC"/>
    <w:rsid w:val="00583654"/>
    <w:rsid w:val="00585CD5"/>
    <w:rsid w:val="00590EE1"/>
    <w:rsid w:val="005D28E9"/>
    <w:rsid w:val="005D7A17"/>
    <w:rsid w:val="005E30B0"/>
    <w:rsid w:val="0064722E"/>
    <w:rsid w:val="00656CE6"/>
    <w:rsid w:val="00664375"/>
    <w:rsid w:val="00664424"/>
    <w:rsid w:val="006C1CB4"/>
    <w:rsid w:val="00712979"/>
    <w:rsid w:val="00712C94"/>
    <w:rsid w:val="007430A6"/>
    <w:rsid w:val="0077303A"/>
    <w:rsid w:val="007957ED"/>
    <w:rsid w:val="007B195C"/>
    <w:rsid w:val="007C2222"/>
    <w:rsid w:val="007F0337"/>
    <w:rsid w:val="007F2ADB"/>
    <w:rsid w:val="008137F9"/>
    <w:rsid w:val="00822D76"/>
    <w:rsid w:val="0085260F"/>
    <w:rsid w:val="00852817"/>
    <w:rsid w:val="00896C85"/>
    <w:rsid w:val="008A1838"/>
    <w:rsid w:val="008D1668"/>
    <w:rsid w:val="008E0E74"/>
    <w:rsid w:val="008E4E08"/>
    <w:rsid w:val="008F4BEA"/>
    <w:rsid w:val="00900BFF"/>
    <w:rsid w:val="00900C32"/>
    <w:rsid w:val="0091109C"/>
    <w:rsid w:val="00942558"/>
    <w:rsid w:val="0094274E"/>
    <w:rsid w:val="00951FFB"/>
    <w:rsid w:val="009857E9"/>
    <w:rsid w:val="0099112E"/>
    <w:rsid w:val="009948CD"/>
    <w:rsid w:val="009D7692"/>
    <w:rsid w:val="009F16B8"/>
    <w:rsid w:val="00A06078"/>
    <w:rsid w:val="00A1029A"/>
    <w:rsid w:val="00A31A62"/>
    <w:rsid w:val="00A52F91"/>
    <w:rsid w:val="00AA2FBA"/>
    <w:rsid w:val="00AF50DF"/>
    <w:rsid w:val="00B03FB3"/>
    <w:rsid w:val="00B65FA1"/>
    <w:rsid w:val="00B67DEE"/>
    <w:rsid w:val="00B71021"/>
    <w:rsid w:val="00B772C0"/>
    <w:rsid w:val="00BC1249"/>
    <w:rsid w:val="00BC75E8"/>
    <w:rsid w:val="00BC75F0"/>
    <w:rsid w:val="00BD6143"/>
    <w:rsid w:val="00BE0079"/>
    <w:rsid w:val="00BE6044"/>
    <w:rsid w:val="00C02A81"/>
    <w:rsid w:val="00C065A5"/>
    <w:rsid w:val="00C62F43"/>
    <w:rsid w:val="00C94054"/>
    <w:rsid w:val="00CE5357"/>
    <w:rsid w:val="00CF4A6F"/>
    <w:rsid w:val="00D3102C"/>
    <w:rsid w:val="00D32A67"/>
    <w:rsid w:val="00D46602"/>
    <w:rsid w:val="00D776A1"/>
    <w:rsid w:val="00DA06E0"/>
    <w:rsid w:val="00DC0A04"/>
    <w:rsid w:val="00E01BFE"/>
    <w:rsid w:val="00E12705"/>
    <w:rsid w:val="00E412D8"/>
    <w:rsid w:val="00E5552E"/>
    <w:rsid w:val="00E557C4"/>
    <w:rsid w:val="00EB5E95"/>
    <w:rsid w:val="00F14940"/>
    <w:rsid w:val="00F54342"/>
    <w:rsid w:val="00F67459"/>
    <w:rsid w:val="00FA7FFA"/>
    <w:rsid w:val="00FB7E47"/>
    <w:rsid w:val="00FD3683"/>
    <w:rsid w:val="00FD7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E6C1D8"/>
  <w15:docId w15:val="{2860BC97-71B1-4B42-BAEC-0296131F2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06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ichelleKelly">
    <w:name w:val="Michelle Kelly"/>
    <w:semiHidden/>
    <w:rsid w:val="00C62F43"/>
    <w:rPr>
      <w:rFonts w:ascii="Arial" w:hAnsi="Arial" w:cs="Arial"/>
      <w:color w:val="auto"/>
      <w:sz w:val="20"/>
      <w:szCs w:val="20"/>
    </w:rPr>
  </w:style>
  <w:style w:type="character" w:styleId="Hyperlink">
    <w:name w:val="Hyperlink"/>
    <w:basedOn w:val="DefaultParagraphFont"/>
    <w:rsid w:val="007B195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A531B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345E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45EEC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66437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B43BEA3-DC34-48EB-B1AE-E4E9C0E3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urement Form</vt:lpstr>
    </vt:vector>
  </TitlesOfParts>
  <Manager/>
  <Company/>
  <LinksUpToDate>false</LinksUpToDate>
  <CharactersWithSpaces>1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urement Form</dc:title>
  <dc:subject/>
  <dc:creator>Lukoff Benjamin</dc:creator>
  <cp:keywords/>
  <dc:description/>
  <cp:lastModifiedBy>Avery Morgan</cp:lastModifiedBy>
  <cp:revision>3</cp:revision>
  <cp:lastPrinted>2017-07-27T17:48:00Z</cp:lastPrinted>
  <dcterms:created xsi:type="dcterms:W3CDTF">2017-10-11T14:18:00Z</dcterms:created>
  <dcterms:modified xsi:type="dcterms:W3CDTF">2017-10-11T14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tContentLanguage">
    <vt:i4>1033</vt:i4>
  </property>
  <property fmtid="{D5CDD505-2E9C-101B-9397-08002B2CF9AE}" pid="3" name="EktQuickLink">
    <vt:lpwstr>DownloadAsset.aspx?id=29850</vt:lpwstr>
  </property>
  <property fmtid="{D5CDD505-2E9C-101B-9397-08002B2CF9AE}" pid="4" name="EktContentType">
    <vt:i4>101</vt:i4>
  </property>
  <property fmtid="{D5CDD505-2E9C-101B-9397-08002B2CF9AE}" pid="5" name="EktContentSubType">
    <vt:i4>0</vt:i4>
  </property>
  <property fmtid="{D5CDD505-2E9C-101B-9397-08002B2CF9AE}" pid="6" name="EktFolderName">
    <vt:lpwstr/>
  </property>
  <property fmtid="{D5CDD505-2E9C-101B-9397-08002B2CF9AE}" pid="7" name="EktCmsPath">
    <vt:lpwstr/>
  </property>
  <property fmtid="{D5CDD505-2E9C-101B-9397-08002B2CF9AE}" pid="8" name="EktExpiryType">
    <vt:i4>1</vt:i4>
  </property>
  <property fmtid="{D5CDD505-2E9C-101B-9397-08002B2CF9AE}" pid="9" name="EktDateCreated">
    <vt:filetime>2008-10-09T22:53:12Z</vt:filetime>
  </property>
  <property fmtid="{D5CDD505-2E9C-101B-9397-08002B2CF9AE}" pid="10" name="EktDateModified">
    <vt:filetime>2013-06-18T22:47:01Z</vt:filetime>
  </property>
  <property fmtid="{D5CDD505-2E9C-101B-9397-08002B2CF9AE}" pid="11" name="EktTaxCategory">
    <vt:lpwstr/>
  </property>
  <property fmtid="{D5CDD505-2E9C-101B-9397-08002B2CF9AE}" pid="12" name="EktDisabledTaxCategory">
    <vt:lpwstr/>
  </property>
  <property fmtid="{D5CDD505-2E9C-101B-9397-08002B2CF9AE}" pid="13" name="EktCmsSize">
    <vt:i4>222208</vt:i4>
  </property>
  <property fmtid="{D5CDD505-2E9C-101B-9397-08002B2CF9AE}" pid="14" name="EktSearchable">
    <vt:i4>1</vt:i4>
  </property>
  <property fmtid="{D5CDD505-2E9C-101B-9397-08002B2CF9AE}" pid="15" name="EktEDescription">
    <vt:lpwstr>&amp;lt;p&amp;gt;Event Name __________________________ Procurement Deadline _____________ Item Information Physical Item: All physical items need to be available for display at auction Non-physical Item: Please attach gift certificate and any marketing materials </vt:lpwstr>
  </property>
</Properties>
</file>